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71036B32" w:rsidR="00DB5E70" w:rsidRPr="00BA01E9" w:rsidRDefault="00860F51" w:rsidP="00DB5E70">
      <w:pPr>
        <w:rPr>
          <w:b/>
        </w:rPr>
      </w:pPr>
      <w:r>
        <w:rPr>
          <w:b/>
        </w:rPr>
        <w:t>Reasoning with Equations and Inequalities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 w:rsidR="005552E4">
        <w:rPr>
          <w:b/>
        </w:rPr>
        <w:t>A.REI.10</w:t>
      </w:r>
      <w:r w:rsidR="00383C2A" w:rsidRPr="00BA01E9">
        <w:rPr>
          <w:b/>
        </w:rPr>
        <w:t>)</w:t>
      </w:r>
    </w:p>
    <w:p w14:paraId="5C330A8C" w14:textId="77777777" w:rsidR="001D5998" w:rsidRDefault="001D5998" w:rsidP="00846404">
      <w:pPr>
        <w:ind w:left="180"/>
      </w:pPr>
    </w:p>
    <w:p w14:paraId="10ED820D" w14:textId="289381DE" w:rsidR="00B16EE8" w:rsidRPr="00860F51" w:rsidRDefault="00860F51" w:rsidP="00846404">
      <w:pPr>
        <w:ind w:left="180"/>
      </w:pPr>
      <w:r>
        <w:t xml:space="preserve">The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2x-3</m:t>
        </m:r>
      </m:oMath>
      <w:r>
        <w:t xml:space="preserve"> has a graph in the </w:t>
      </w:r>
      <w:proofErr w:type="spellStart"/>
      <w:r>
        <w:rPr>
          <w:i/>
          <w:iCs/>
        </w:rPr>
        <w:t>xy</w:t>
      </w:r>
      <w:proofErr w:type="spellEnd"/>
      <w:r>
        <w:t xml:space="preserve">-coordinate plane. Select the graph that depicts the solution set of </w:t>
      </w:r>
      <m:oMath>
        <m:r>
          <w:rPr>
            <w:rFonts w:ascii="Cambria Math" w:hAnsi="Cambria Math"/>
          </w:rPr>
          <m:t>f(x)</m:t>
        </m:r>
      </m:oMath>
      <w:r>
        <w:t>.</w:t>
      </w:r>
    </w:p>
    <w:p w14:paraId="4C20FC78" w14:textId="54B40738" w:rsidR="00514407" w:rsidRPr="00B16EE8" w:rsidRDefault="00514407" w:rsidP="00A82334"/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117"/>
        <w:gridCol w:w="1170"/>
        <w:gridCol w:w="5485"/>
      </w:tblGrid>
      <w:tr w:rsidR="00860F51" w14:paraId="690F12B7" w14:textId="77777777" w:rsidTr="00B16EE8">
        <w:tc>
          <w:tcPr>
            <w:tcW w:w="411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17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48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860F51" w14:paraId="65ADBFD4" w14:textId="77777777" w:rsidTr="00B16EE8">
        <w:tc>
          <w:tcPr>
            <w:tcW w:w="4117" w:type="dxa"/>
          </w:tcPr>
          <w:p w14:paraId="6F31AC3F" w14:textId="1EAAEFEB" w:rsidR="00BA01E9" w:rsidRDefault="00860F51" w:rsidP="00FC356F">
            <w:r w:rsidRPr="00860F51">
              <w:drawing>
                <wp:inline distT="0" distB="0" distL="0" distR="0" wp14:anchorId="1EC2BE4C" wp14:editId="0C7827D4">
                  <wp:extent cx="1494104" cy="1304014"/>
                  <wp:effectExtent l="0" t="0" r="508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4429" cy="13392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690149" w14:textId="548198BE" w:rsidR="00FC356F" w:rsidRDefault="00FC356F" w:rsidP="00FC356F"/>
        </w:tc>
        <w:tc>
          <w:tcPr>
            <w:tcW w:w="1170" w:type="dxa"/>
          </w:tcPr>
          <w:p w14:paraId="43A010FA" w14:textId="77777777" w:rsidR="0023759E" w:rsidRDefault="0023759E" w:rsidP="00DB5E70"/>
        </w:tc>
        <w:tc>
          <w:tcPr>
            <w:tcW w:w="548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860F51" w14:paraId="15086042" w14:textId="77777777" w:rsidTr="00B16EE8">
        <w:tc>
          <w:tcPr>
            <w:tcW w:w="4117" w:type="dxa"/>
          </w:tcPr>
          <w:p w14:paraId="0CC08CF0" w14:textId="237D02C5" w:rsidR="00FC356F" w:rsidRDefault="00860F51" w:rsidP="007C3D3B">
            <w:r w:rsidRPr="00860F51">
              <w:drawing>
                <wp:inline distT="0" distB="0" distL="0" distR="0" wp14:anchorId="0DDFF585" wp14:editId="5277920B">
                  <wp:extent cx="1455790" cy="1319916"/>
                  <wp:effectExtent l="0" t="0" r="508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365" cy="13467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8F2CC" w14:textId="3CD1085F" w:rsidR="00FC356F" w:rsidRDefault="00FC356F" w:rsidP="007C3D3B"/>
        </w:tc>
        <w:tc>
          <w:tcPr>
            <w:tcW w:w="1170" w:type="dxa"/>
          </w:tcPr>
          <w:p w14:paraId="26EC9A89" w14:textId="77777777" w:rsidR="0023759E" w:rsidRDefault="0023759E" w:rsidP="00DB5E70"/>
        </w:tc>
        <w:tc>
          <w:tcPr>
            <w:tcW w:w="548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860F51" w14:paraId="79DF123C" w14:textId="77777777" w:rsidTr="00B16EE8">
        <w:tc>
          <w:tcPr>
            <w:tcW w:w="4117" w:type="dxa"/>
          </w:tcPr>
          <w:p w14:paraId="4D7CD7BD" w14:textId="496D56B6" w:rsidR="00BA01E9" w:rsidRDefault="00BA01E9" w:rsidP="007C3D3B"/>
          <w:p w14:paraId="02A450EC" w14:textId="4AA95754" w:rsidR="00BA01E9" w:rsidRDefault="00860F51" w:rsidP="007C3D3B">
            <w:r>
              <w:rPr>
                <w:noProof/>
              </w:rPr>
              <w:drawing>
                <wp:inline distT="0" distB="0" distL="0" distR="0" wp14:anchorId="5D881BD6" wp14:editId="43235A66">
                  <wp:extent cx="1407160" cy="1315139"/>
                  <wp:effectExtent l="0" t="0" r="2540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 Shot 2019-10-24 at 2.35.25 PM.png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2821" cy="13391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4DF1B6" w14:textId="45703180" w:rsidR="00FC356F" w:rsidRDefault="00FC356F" w:rsidP="007C3D3B"/>
        </w:tc>
        <w:tc>
          <w:tcPr>
            <w:tcW w:w="1170" w:type="dxa"/>
          </w:tcPr>
          <w:p w14:paraId="0D18E53F" w14:textId="77777777" w:rsidR="0023759E" w:rsidRDefault="0023759E" w:rsidP="00DB5E70"/>
        </w:tc>
        <w:tc>
          <w:tcPr>
            <w:tcW w:w="548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860F51" w14:paraId="57C2A716" w14:textId="77777777" w:rsidTr="00B16EE8">
        <w:tc>
          <w:tcPr>
            <w:tcW w:w="4117" w:type="dxa"/>
          </w:tcPr>
          <w:p w14:paraId="5BFDDE6D" w14:textId="03803025" w:rsidR="00FC356F" w:rsidRDefault="00860F51" w:rsidP="007C3D3B">
            <w:bookmarkStart w:id="0" w:name="_GoBack"/>
            <w:r w:rsidRPr="00860F51">
              <w:drawing>
                <wp:inline distT="0" distB="0" distL="0" distR="0" wp14:anchorId="67C39F7B" wp14:editId="6338BAB8">
                  <wp:extent cx="1493520" cy="1335057"/>
                  <wp:effectExtent l="0" t="0" r="508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238" cy="1359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14:paraId="71FF3717" w14:textId="0FAA8C69" w:rsidR="00FC356F" w:rsidRDefault="00FC356F" w:rsidP="007C3D3B"/>
        </w:tc>
        <w:tc>
          <w:tcPr>
            <w:tcW w:w="1170" w:type="dxa"/>
          </w:tcPr>
          <w:p w14:paraId="3F5CEAFE" w14:textId="77777777" w:rsidR="0023759E" w:rsidRDefault="0023759E" w:rsidP="00DB5E70"/>
        </w:tc>
        <w:tc>
          <w:tcPr>
            <w:tcW w:w="548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74743739" w14:textId="77777777" w:rsidR="00860F51" w:rsidRPr="00860F51" w:rsidRDefault="00860F51" w:rsidP="00860F51">
      <w:hyperlink r:id="rId12" w:history="1">
        <w:r w:rsidRPr="00860F51">
          <w:rPr>
            <w:color w:val="0000FF"/>
            <w:u w:val="single"/>
          </w:rPr>
          <w:t>https://assessmentresource.org/wp-content/uploads/2019/07/Integrated_Math_1_EOY_Item_Set-1.pdf</w:t>
        </w:r>
      </w:hyperlink>
    </w:p>
    <w:p w14:paraId="4BB8FF08" w14:textId="5CB28846" w:rsidR="00F45CFE" w:rsidRPr="001D5998" w:rsidRDefault="00860F51" w:rsidP="00F45CFE">
      <w:r>
        <w:t>Integrated Math I</w:t>
      </w:r>
      <w:r w:rsidR="001D5998" w:rsidRPr="001D5998">
        <w:t xml:space="preserve"> </w:t>
      </w:r>
      <w:r>
        <w:t xml:space="preserve">EOY, Spring 2015, </w:t>
      </w:r>
      <w:r w:rsidR="001D5998" w:rsidRPr="001D5998">
        <w:t xml:space="preserve">Item </w:t>
      </w:r>
      <w:r>
        <w:t>M41422</w:t>
      </w:r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357A43"/>
    <w:rsid w:val="00383C2A"/>
    <w:rsid w:val="003A5EC2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972848"/>
    <w:rsid w:val="0098229B"/>
    <w:rsid w:val="00983976"/>
    <w:rsid w:val="00A82334"/>
    <w:rsid w:val="00B05FF6"/>
    <w:rsid w:val="00B16EE8"/>
    <w:rsid w:val="00B761DD"/>
    <w:rsid w:val="00BA01E9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0F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ssessmentresource.org/wp-content/uploads/2019/07/Integrated_Math_1_EOY_Item_Set-1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tiff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9:38:00Z</dcterms:created>
  <dcterms:modified xsi:type="dcterms:W3CDTF">2019-10-24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